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chael casper casp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 casper</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p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0 fairview ave lake forest 6004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urmc@msn.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811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